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8130CD" w14:textId="2D9C1ED7" w:rsidR="00674AA6" w:rsidRDefault="00674AA6" w:rsidP="009F3B10">
      <w:pPr>
        <w:spacing w:after="0" w:line="240" w:lineRule="auto"/>
        <w:rPr>
          <w:b/>
          <w:bCs/>
          <w:i/>
          <w:iCs/>
          <w:u w:val="single"/>
        </w:rPr>
      </w:pPr>
      <w:r w:rsidRPr="00674AA6">
        <w:rPr>
          <w:b/>
          <w:bCs/>
          <w:i/>
          <w:iCs/>
          <w:u w:val="single"/>
        </w:rPr>
        <w:t>Member of ATA</w:t>
      </w:r>
    </w:p>
    <w:p w14:paraId="5957F792" w14:textId="17D97120" w:rsidR="009F3B10" w:rsidRDefault="009F3B10" w:rsidP="009F3B10">
      <w:pPr>
        <w:spacing w:after="0" w:line="240" w:lineRule="auto"/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Certified Project Manager Professional</w:t>
      </w:r>
    </w:p>
    <w:p w14:paraId="0BD5A069" w14:textId="52BCD53C" w:rsidR="009F3B10" w:rsidRPr="00674AA6" w:rsidRDefault="009F3B10" w:rsidP="009F3B10">
      <w:pPr>
        <w:spacing w:after="0" w:line="240" w:lineRule="auto"/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Native Spanish speaker</w:t>
      </w:r>
    </w:p>
    <w:p w14:paraId="314C596D" w14:textId="77777777" w:rsidR="00674AA6" w:rsidRDefault="00674AA6" w:rsidP="001F157B">
      <w:pPr>
        <w:spacing w:after="0" w:line="360" w:lineRule="auto"/>
      </w:pPr>
    </w:p>
    <w:p w14:paraId="4206ABCE" w14:textId="277DE34D" w:rsidR="00CA6D42" w:rsidRDefault="00CA6D42" w:rsidP="001F157B">
      <w:pPr>
        <w:spacing w:after="0" w:line="360" w:lineRule="auto"/>
      </w:pPr>
      <w:r w:rsidRPr="00674AA6">
        <w:rPr>
          <w:b/>
          <w:bCs/>
        </w:rPr>
        <w:t>Work history</w:t>
      </w:r>
      <w:r>
        <w:t>:</w:t>
      </w:r>
    </w:p>
    <w:p w14:paraId="4B9179D8" w14:textId="690A5CF3" w:rsidR="00674AA6" w:rsidRDefault="00CD4E97" w:rsidP="001F157B">
      <w:pPr>
        <w:spacing w:after="0" w:line="360" w:lineRule="auto"/>
      </w:pPr>
      <w:r w:rsidRPr="00674AA6">
        <w:rPr>
          <w:b/>
          <w:bCs/>
        </w:rPr>
        <w:t>Freelance</w:t>
      </w:r>
      <w:r w:rsidR="00977B05">
        <w:rPr>
          <w:b/>
          <w:bCs/>
        </w:rPr>
        <w:t xml:space="preserve"> translator</w:t>
      </w:r>
      <w:r>
        <w:t xml:space="preserve"> since 2000</w:t>
      </w:r>
      <w:r w:rsidR="00A11E3B">
        <w:t xml:space="preserve"> providing English – Spanish – English translation, localization</w:t>
      </w:r>
      <w:r w:rsidR="00732EDC">
        <w:t>,</w:t>
      </w:r>
      <w:r w:rsidR="00A11E3B">
        <w:t xml:space="preserve"> and proofreading. </w:t>
      </w:r>
      <w:r w:rsidR="00E76F02">
        <w:t xml:space="preserve"> </w:t>
      </w:r>
    </w:p>
    <w:p w14:paraId="789B30D2" w14:textId="77777777" w:rsidR="00886E56" w:rsidRDefault="00732EDC" w:rsidP="001F157B">
      <w:pPr>
        <w:spacing w:after="0" w:line="360" w:lineRule="auto"/>
      </w:pPr>
      <w:r>
        <w:t>I have t</w:t>
      </w:r>
      <w:r w:rsidR="00674AA6">
        <w:t>ranslated documents and training courses for</w:t>
      </w:r>
      <w:r w:rsidR="00886E56">
        <w:t>:</w:t>
      </w:r>
    </w:p>
    <w:p w14:paraId="7712D694" w14:textId="44EFBFA0" w:rsidR="00577487" w:rsidRDefault="00577487" w:rsidP="00886E56">
      <w:pPr>
        <w:pStyle w:val="ListParagraph"/>
        <w:numPr>
          <w:ilvl w:val="0"/>
          <w:numId w:val="1"/>
        </w:numPr>
        <w:spacing w:after="0" w:line="360" w:lineRule="auto"/>
      </w:pPr>
      <w:r>
        <w:t>Bu</w:t>
      </w:r>
      <w:r w:rsidR="0093168E">
        <w:t>siness writing.</w:t>
      </w:r>
    </w:p>
    <w:p w14:paraId="2AB1EF16" w14:textId="6EF98FE9" w:rsidR="00A11E3B" w:rsidRDefault="00577487" w:rsidP="00886E56">
      <w:pPr>
        <w:pStyle w:val="ListParagraph"/>
        <w:numPr>
          <w:ilvl w:val="0"/>
          <w:numId w:val="1"/>
        </w:numPr>
        <w:spacing w:after="0" w:line="360" w:lineRule="auto"/>
      </w:pPr>
      <w:r>
        <w:t>Newsletters</w:t>
      </w:r>
      <w:r w:rsidR="00A11E3B">
        <w:t>.</w:t>
      </w:r>
    </w:p>
    <w:p w14:paraId="2B925AAA" w14:textId="38D7C877" w:rsidR="00886E56" w:rsidRDefault="00886E56" w:rsidP="00886E56">
      <w:pPr>
        <w:pStyle w:val="ListParagraph"/>
        <w:numPr>
          <w:ilvl w:val="0"/>
          <w:numId w:val="1"/>
        </w:numPr>
        <w:spacing w:after="0" w:line="360" w:lineRule="auto"/>
      </w:pPr>
      <w:r>
        <w:t>Large corporations</w:t>
      </w:r>
      <w:r w:rsidR="00977B05">
        <w:t xml:space="preserve"> (Chemical and petrochemical industries as well as MEP)</w:t>
      </w:r>
      <w:r w:rsidR="00533494">
        <w:t>.</w:t>
      </w:r>
    </w:p>
    <w:p w14:paraId="3048DB3B" w14:textId="283CE6A7" w:rsidR="00674AA6" w:rsidRDefault="00674AA6" w:rsidP="00886E56">
      <w:pPr>
        <w:pStyle w:val="ListParagraph"/>
        <w:numPr>
          <w:ilvl w:val="0"/>
          <w:numId w:val="1"/>
        </w:numPr>
        <w:spacing w:after="0" w:line="360" w:lineRule="auto"/>
      </w:pPr>
      <w:r w:rsidRPr="008365C6">
        <w:t>Stem cell industry.</w:t>
      </w:r>
    </w:p>
    <w:p w14:paraId="43694F0A" w14:textId="0062F264" w:rsidR="00577684" w:rsidRDefault="00577487" w:rsidP="00886E56">
      <w:pPr>
        <w:pStyle w:val="ListParagraph"/>
        <w:numPr>
          <w:ilvl w:val="0"/>
          <w:numId w:val="1"/>
        </w:numPr>
        <w:spacing w:after="0" w:line="360" w:lineRule="auto"/>
      </w:pPr>
      <w:r>
        <w:t>OSHA</w:t>
      </w:r>
      <w:r w:rsidR="00533494">
        <w:t>.</w:t>
      </w:r>
    </w:p>
    <w:p w14:paraId="5AAC3D66" w14:textId="37986DD5" w:rsidR="00577684" w:rsidRDefault="00577684" w:rsidP="00886E56">
      <w:pPr>
        <w:pStyle w:val="ListParagraph"/>
        <w:numPr>
          <w:ilvl w:val="0"/>
          <w:numId w:val="1"/>
        </w:numPr>
        <w:spacing w:after="0" w:line="360" w:lineRule="auto"/>
      </w:pPr>
      <w:r>
        <w:t>Operating and Maintenance manuals</w:t>
      </w:r>
      <w:r w:rsidR="00533494">
        <w:t>.</w:t>
      </w:r>
    </w:p>
    <w:p w14:paraId="22C9CFE0" w14:textId="6DBA4557" w:rsidR="00577684" w:rsidRPr="008365C6" w:rsidRDefault="00577684" w:rsidP="00886E56">
      <w:pPr>
        <w:pStyle w:val="ListParagraph"/>
        <w:numPr>
          <w:ilvl w:val="0"/>
          <w:numId w:val="1"/>
        </w:numPr>
        <w:spacing w:after="0" w:line="360" w:lineRule="auto"/>
      </w:pPr>
      <w:r>
        <w:t>Standard Operating Procedures</w:t>
      </w:r>
      <w:r w:rsidR="00533494">
        <w:t>.</w:t>
      </w:r>
    </w:p>
    <w:p w14:paraId="305E2919" w14:textId="2D910AF5" w:rsidR="00674AA6" w:rsidRPr="008365C6" w:rsidRDefault="00533494" w:rsidP="00533494">
      <w:pPr>
        <w:pStyle w:val="ListParagraph"/>
        <w:numPr>
          <w:ilvl w:val="0"/>
          <w:numId w:val="1"/>
        </w:numPr>
        <w:spacing w:after="0" w:line="360" w:lineRule="auto"/>
      </w:pPr>
      <w:r>
        <w:t>H</w:t>
      </w:r>
      <w:r w:rsidR="00674AA6" w:rsidRPr="008365C6">
        <w:t>ealth and wellness related documents, reports</w:t>
      </w:r>
      <w:r w:rsidR="00593425">
        <w:t>,</w:t>
      </w:r>
      <w:r w:rsidR="00674AA6" w:rsidRPr="008365C6">
        <w:t xml:space="preserve"> and surveys.</w:t>
      </w:r>
    </w:p>
    <w:p w14:paraId="676C12F5" w14:textId="1E0306F4" w:rsidR="00674AA6" w:rsidRDefault="00674AA6" w:rsidP="00533494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Deeds, agreements, contracts, articles of incorporation, </w:t>
      </w:r>
      <w:r w:rsidR="00533494">
        <w:t xml:space="preserve">and </w:t>
      </w:r>
      <w:r>
        <w:t>wills</w:t>
      </w:r>
      <w:r w:rsidR="00533494">
        <w:t>.</w:t>
      </w:r>
    </w:p>
    <w:p w14:paraId="692997C8" w14:textId="77777777" w:rsidR="0061627D" w:rsidRDefault="0061627D" w:rsidP="00FE15D1">
      <w:pPr>
        <w:spacing w:after="0" w:line="360" w:lineRule="auto"/>
        <w:ind w:left="360"/>
      </w:pPr>
    </w:p>
    <w:p w14:paraId="072DF277" w14:textId="590F833D" w:rsidR="00780680" w:rsidRDefault="00780680" w:rsidP="001F157B">
      <w:pPr>
        <w:spacing w:after="0" w:line="360" w:lineRule="auto"/>
      </w:pPr>
      <w:r w:rsidRPr="00674AA6">
        <w:rPr>
          <w:b/>
          <w:bCs/>
        </w:rPr>
        <w:t>Courses</w:t>
      </w:r>
      <w:r>
        <w:t>:</w:t>
      </w:r>
    </w:p>
    <w:p w14:paraId="7A7F24F9" w14:textId="479E81F4" w:rsidR="00674AA6" w:rsidRDefault="00674AA6" w:rsidP="0021677A">
      <w:pPr>
        <w:spacing w:after="0" w:line="240" w:lineRule="auto"/>
      </w:pPr>
      <w:r>
        <w:t xml:space="preserve">Effective </w:t>
      </w:r>
      <w:r w:rsidR="00780680">
        <w:t xml:space="preserve">Business </w:t>
      </w:r>
      <w:r w:rsidR="00593425">
        <w:t>W</w:t>
      </w:r>
      <w:r w:rsidR="00780680">
        <w:t>riting.</w:t>
      </w:r>
      <w:r w:rsidR="001F157B">
        <w:t xml:space="preserve"> </w:t>
      </w:r>
      <w:r w:rsidR="0093168E">
        <w:tab/>
      </w:r>
      <w:proofErr w:type="spellStart"/>
      <w:r w:rsidR="003C46FF">
        <w:t>Criticat</w:t>
      </w:r>
      <w:proofErr w:type="spellEnd"/>
      <w:r w:rsidR="003C46FF">
        <w:t xml:space="preserve"> Thinking, </w:t>
      </w:r>
      <w:r w:rsidR="003C46FF">
        <w:tab/>
        <w:t>Interpersonal communications</w:t>
      </w:r>
      <w:r w:rsidR="0032693E">
        <w:t>,</w:t>
      </w:r>
    </w:p>
    <w:p w14:paraId="26EC569E" w14:textId="7B242E93" w:rsidR="0032693E" w:rsidRDefault="0032693E" w:rsidP="0021677A">
      <w:pPr>
        <w:spacing w:after="0" w:line="240" w:lineRule="auto"/>
      </w:pPr>
      <w:r>
        <w:t xml:space="preserve">Branding, </w:t>
      </w:r>
      <w:r>
        <w:tab/>
        <w:t xml:space="preserve">Digital marketing, </w:t>
      </w:r>
      <w:r>
        <w:tab/>
        <w:t>Influencing others</w:t>
      </w:r>
      <w:r w:rsidR="00E01B0D">
        <w:t>,</w:t>
      </w:r>
    </w:p>
    <w:p w14:paraId="4842E42A" w14:textId="2C7570C1" w:rsidR="00D268DC" w:rsidRDefault="00780680" w:rsidP="0021677A">
      <w:pPr>
        <w:spacing w:after="0" w:line="240" w:lineRule="auto"/>
      </w:pPr>
      <w:r>
        <w:t xml:space="preserve">Spelling, </w:t>
      </w:r>
      <w:r w:rsidR="00E01B0D">
        <w:tab/>
      </w:r>
      <w:r w:rsidR="00674AA6">
        <w:t>G</w:t>
      </w:r>
      <w:r>
        <w:t>rammar</w:t>
      </w:r>
      <w:r w:rsidR="00E01B0D">
        <w:t>,</w:t>
      </w:r>
      <w:r w:rsidR="00E01B0D">
        <w:tab/>
      </w:r>
      <w:r w:rsidR="00E01B0D">
        <w:tab/>
      </w:r>
      <w:r w:rsidR="00D268DC">
        <w:t>HTML</w:t>
      </w:r>
      <w:r w:rsidR="00E01B0D">
        <w:t xml:space="preserve">, </w:t>
      </w:r>
      <w:r w:rsidR="00E01B0D">
        <w:tab/>
      </w:r>
      <w:r w:rsidR="00E01B0D">
        <w:tab/>
      </w:r>
      <w:r w:rsidR="00D268DC">
        <w:t>Design of Web pages.</w:t>
      </w:r>
    </w:p>
    <w:p w14:paraId="16A77FC9" w14:textId="77777777" w:rsidR="00674AA6" w:rsidRDefault="00674AA6" w:rsidP="001F157B">
      <w:pPr>
        <w:spacing w:after="0" w:line="360" w:lineRule="auto"/>
      </w:pPr>
    </w:p>
    <w:p w14:paraId="5FB1DE86" w14:textId="7E4A26E7" w:rsidR="00CD4E97" w:rsidRPr="0021677A" w:rsidRDefault="00DA43B5">
      <w:pPr>
        <w:rPr>
          <w:b/>
          <w:bCs/>
          <w:u w:val="single"/>
        </w:rPr>
      </w:pPr>
      <w:r w:rsidRPr="0021677A">
        <w:rPr>
          <w:b/>
          <w:bCs/>
          <w:u w:val="single"/>
        </w:rPr>
        <w:t>CAT Tools: Trados Studio 20</w:t>
      </w:r>
      <w:r w:rsidR="009C36B0">
        <w:rPr>
          <w:b/>
          <w:bCs/>
          <w:u w:val="single"/>
        </w:rPr>
        <w:t>21</w:t>
      </w:r>
    </w:p>
    <w:p w14:paraId="44C7F4F3" w14:textId="403855E7" w:rsidR="00DA43B5" w:rsidRDefault="00DA43B5" w:rsidP="0021677A">
      <w:pPr>
        <w:spacing w:after="0" w:line="240" w:lineRule="auto"/>
      </w:pPr>
      <w:r>
        <w:t>Software:</w:t>
      </w:r>
    </w:p>
    <w:p w14:paraId="4C44516A" w14:textId="051084EA" w:rsidR="00DA43B5" w:rsidRDefault="00DA43B5" w:rsidP="0021677A">
      <w:pPr>
        <w:spacing w:after="0" w:line="240" w:lineRule="auto"/>
      </w:pPr>
      <w:r>
        <w:t>Office365 including, Publisher</w:t>
      </w:r>
      <w:r w:rsidR="0044515E">
        <w:t xml:space="preserve"> and MS Visio</w:t>
      </w:r>
      <w:r w:rsidR="0021677A">
        <w:t>. Also InDesign. PDF files.</w:t>
      </w:r>
    </w:p>
    <w:p w14:paraId="45B2A53A" w14:textId="77777777" w:rsidR="00CA6D42" w:rsidRDefault="00CA6D42"/>
    <w:sectPr w:rsidR="00CA6D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600B2A"/>
    <w:multiLevelType w:val="hybridMultilevel"/>
    <w:tmpl w:val="0602F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TYxNDM1NbIwMbVU0lEKTi0uzszPAykwqQUA40wERCwAAAA="/>
  </w:docVars>
  <w:rsids>
    <w:rsidRoot w:val="0096339A"/>
    <w:rsid w:val="001F157B"/>
    <w:rsid w:val="0021677A"/>
    <w:rsid w:val="0032693E"/>
    <w:rsid w:val="003C46FF"/>
    <w:rsid w:val="0044515E"/>
    <w:rsid w:val="00533494"/>
    <w:rsid w:val="00577487"/>
    <w:rsid w:val="00577684"/>
    <w:rsid w:val="00593425"/>
    <w:rsid w:val="0061627D"/>
    <w:rsid w:val="00616AA1"/>
    <w:rsid w:val="00674AA6"/>
    <w:rsid w:val="00732EDC"/>
    <w:rsid w:val="00780680"/>
    <w:rsid w:val="007A7BC1"/>
    <w:rsid w:val="008365C6"/>
    <w:rsid w:val="008820DC"/>
    <w:rsid w:val="00886E56"/>
    <w:rsid w:val="0093168E"/>
    <w:rsid w:val="009566BD"/>
    <w:rsid w:val="0096339A"/>
    <w:rsid w:val="00977B05"/>
    <w:rsid w:val="009C36B0"/>
    <w:rsid w:val="009F3B10"/>
    <w:rsid w:val="00A11E3B"/>
    <w:rsid w:val="00B95A00"/>
    <w:rsid w:val="00CA6D42"/>
    <w:rsid w:val="00CD4E97"/>
    <w:rsid w:val="00D268DC"/>
    <w:rsid w:val="00DA43B5"/>
    <w:rsid w:val="00E01B0D"/>
    <w:rsid w:val="00E76F02"/>
    <w:rsid w:val="00F25AF0"/>
    <w:rsid w:val="00FE15D1"/>
    <w:rsid w:val="00FF5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CAD90"/>
  <w15:docId w15:val="{3621341B-EBCF-4386-A1C2-1CBA174FD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33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39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86E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pi</dc:creator>
  <cp:lastModifiedBy>Carlos Cisneros</cp:lastModifiedBy>
  <cp:revision>26</cp:revision>
  <dcterms:created xsi:type="dcterms:W3CDTF">2020-01-28T19:51:00Z</dcterms:created>
  <dcterms:modified xsi:type="dcterms:W3CDTF">2021-01-12T14:35:00Z</dcterms:modified>
</cp:coreProperties>
</file>